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DE74" w14:textId="33A0D955" w:rsidR="00045FA0" w:rsidRDefault="001E1664" w:rsidP="00045FA0">
      <w:pPr>
        <w:spacing w:after="0" w:line="240" w:lineRule="auto"/>
        <w:jc w:val="both"/>
        <w:rPr>
          <w:iCs/>
          <w:sz w:val="20"/>
          <w:szCs w:val="18"/>
          <w:lang w:val="en-US"/>
        </w:rPr>
      </w:pPr>
      <w:bookmarkStart w:id="0" w:name="_Hlk119877260"/>
      <w:r>
        <w:rPr>
          <w:b/>
          <w:bCs/>
          <w:iCs/>
          <w:sz w:val="20"/>
          <w:szCs w:val="18"/>
          <w:lang w:val="en-US"/>
        </w:rPr>
        <w:t>Supplementary File</w:t>
      </w:r>
      <w:r w:rsidR="00936987" w:rsidRPr="00D517D2">
        <w:rPr>
          <w:b/>
          <w:bCs/>
          <w:iCs/>
          <w:sz w:val="20"/>
          <w:szCs w:val="18"/>
          <w:lang w:val="en-US"/>
        </w:rPr>
        <w:t xml:space="preserve"> 1</w:t>
      </w:r>
      <w:r>
        <w:rPr>
          <w:b/>
          <w:bCs/>
          <w:iCs/>
          <w:sz w:val="20"/>
          <w:szCs w:val="18"/>
          <w:lang w:val="en-US"/>
        </w:rPr>
        <w:t>.</w:t>
      </w:r>
      <w:r w:rsidR="00936987" w:rsidRPr="00D517D2">
        <w:rPr>
          <w:iCs/>
          <w:sz w:val="20"/>
          <w:szCs w:val="18"/>
          <w:lang w:val="en-US"/>
        </w:rPr>
        <w:t xml:space="preserve"> Overview, actors claims, objectives and values Abdissenbosch</w:t>
      </w:r>
      <w:bookmarkEnd w:id="0"/>
    </w:p>
    <w:p w14:paraId="58EA2CD2" w14:textId="77777777" w:rsidR="00045FA0" w:rsidRPr="00045FA0" w:rsidRDefault="00045FA0" w:rsidP="00045FA0">
      <w:pPr>
        <w:spacing w:after="0" w:line="240" w:lineRule="auto"/>
        <w:jc w:val="both"/>
        <w:rPr>
          <w:iCs/>
          <w:sz w:val="20"/>
          <w:szCs w:val="18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4"/>
        <w:gridCol w:w="1502"/>
        <w:gridCol w:w="2856"/>
        <w:gridCol w:w="3255"/>
        <w:gridCol w:w="871"/>
      </w:tblGrid>
      <w:tr w:rsidR="00045FA0" w:rsidRPr="00045FA0" w14:paraId="61B335D0" w14:textId="77777777" w:rsidTr="00045FA0">
        <w:trPr>
          <w:trHeight w:val="271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342ABE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FC8C93A" w14:textId="77777777" w:rsidR="00045FA0" w:rsidRPr="00045FA0" w:rsidRDefault="00045FA0" w:rsidP="00045F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Acto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4DCA4E3" w14:textId="77777777" w:rsidR="00045FA0" w:rsidRPr="00045FA0" w:rsidRDefault="00045FA0" w:rsidP="00045F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Clai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FAE8B2E" w14:textId="77777777" w:rsidR="00045FA0" w:rsidRPr="00045FA0" w:rsidRDefault="00045FA0" w:rsidP="00045F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Objectiv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61E4112" w14:textId="77777777" w:rsidR="00045FA0" w:rsidRPr="00045FA0" w:rsidRDefault="00045FA0" w:rsidP="00045F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Landscape Values</w:t>
            </w:r>
          </w:p>
        </w:tc>
      </w:tr>
      <w:tr w:rsidR="00045FA0" w:rsidRPr="00045FA0" w14:paraId="62CA87D2" w14:textId="77777777" w:rsidTr="00045FA0">
        <w:trPr>
          <w:trHeight w:val="555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FA8DC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3246A71" w14:textId="77777777" w:rsidR="00045FA0" w:rsidRPr="00045FA0" w:rsidRDefault="00045FA0" w:rsidP="00045F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Politics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71450E3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College of the municipality of Landgraaf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16FD42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Wind turbines in Landgraaf, on condition of the RAK, social support, benefits for residents and protection of nature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A2AC52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Develop energy parks to achieve region's ambition of being energy neutral by 2040 (PALET) reach the national Climate Agreement (via RES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5D9E247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Climate  </w:t>
            </w:r>
          </w:p>
        </w:tc>
      </w:tr>
      <w:tr w:rsidR="00045FA0" w:rsidRPr="001E1664" w14:paraId="59DF1679" w14:textId="77777777" w:rsidTr="00045FA0">
        <w:trPr>
          <w:trHeight w:val="192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C96ED1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0ACEE23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538A6F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Solar parks in Landgraaf, on condition of the RAK, social support, benefits for residents and protection of nature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6AC51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1828B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</w:tr>
      <w:tr w:rsidR="00045FA0" w:rsidRPr="00045FA0" w14:paraId="01E662BE" w14:textId="77777777" w:rsidTr="00045FA0">
        <w:trPr>
          <w:trHeight w:val="157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6E14E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02569F7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Bundesweh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65F0676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No windturbine at Kreupelbusch above 90 m for safe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687E5FD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Protect empty horizons so that the Awacs planes landing and taking off from the army base at Geilenkirchen are not hinder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68EDDF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Well-being</w:t>
            </w:r>
          </w:p>
        </w:tc>
      </w:tr>
      <w:tr w:rsidR="00045FA0" w:rsidRPr="00045FA0" w14:paraId="4664A6FC" w14:textId="77777777" w:rsidTr="00045FA0">
        <w:trPr>
          <w:trHeight w:val="661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E66B8DC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5CEC5B6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Parties GBBL, CDA, LWH, VVD, OPL, Progressieve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883B65A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No wind turbines in Landgraaf, voted in council meeti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FF76F5D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Listen to citizens requests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Protect public health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Conserve the environme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278265E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Well-being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Biological</w:t>
            </w:r>
          </w:p>
        </w:tc>
      </w:tr>
      <w:tr w:rsidR="00045FA0" w:rsidRPr="00045FA0" w14:paraId="0ADC206E" w14:textId="77777777" w:rsidTr="00045FA0">
        <w:trPr>
          <w:trHeight w:val="269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66EC4A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D83851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Party SP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956B4A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441EF0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Develop wind turbines and solar parks only on condition of clear support and benefits without sacrificing nature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07C47D3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Biological</w:t>
            </w:r>
          </w:p>
        </w:tc>
      </w:tr>
      <w:tr w:rsidR="00045FA0" w:rsidRPr="001E1664" w14:paraId="28B2B76A" w14:textId="77777777" w:rsidTr="00045FA0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D4C6F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E1FBF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28C5E2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No solar park at Kreupelbusch, voted in council meeting due to unclear support of and benefits for citizens (but in favour)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E0561DF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88A871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</w:tr>
      <w:tr w:rsidR="00045FA0" w:rsidRPr="00045FA0" w14:paraId="3133CA46" w14:textId="77777777" w:rsidTr="00045FA0">
        <w:trPr>
          <w:trHeight w:val="331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33387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70A4111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Province Limbur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F6EEB30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Solar parks outside exclusion areas POL14 and concept Zoning Vision and in preferred areas' POL14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D416B40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Develop wind turbines &amp; solar panels to achieve region's RES targets and ambition for reaching the national Climate Agreement (on condition of protecting Natura 2000 and NNN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1BC55CA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Climate</w:t>
            </w:r>
          </w:p>
        </w:tc>
      </w:tr>
      <w:tr w:rsidR="00045FA0" w:rsidRPr="001E1664" w14:paraId="7A7E9EC6" w14:textId="77777777" w:rsidTr="00045FA0">
        <w:trPr>
          <w:trHeight w:val="2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E3B97F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50145A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429AB06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Windturbines outside exclusion areas POL14, and concept 'omgevingsvisie' and preferably in 'voorkeursgebieden' POL14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92AF10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52E743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</w:tr>
      <w:tr w:rsidR="00045FA0" w:rsidRPr="00045FA0" w14:paraId="13B801DC" w14:textId="77777777" w:rsidTr="00045FA0">
        <w:trPr>
          <w:trHeight w:val="408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9DFCED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5FCF89F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4DAD48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Kreupelbusch as part of Heidenatuurpark, with ecoduct across the Europaweg-Noord, between the Brunssummerheide and the Tevenerheide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A177CE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Create a robust international ecological connection so that plants and animals can </w:t>
            </w:r>
          </w:p>
          <w:p w14:paraId="321EB50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spread agai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F13BFF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Biological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Ecological</w:t>
            </w:r>
          </w:p>
        </w:tc>
      </w:tr>
      <w:tr w:rsidR="00045FA0" w:rsidRPr="00045FA0" w14:paraId="7146FA86" w14:textId="77777777" w:rsidTr="00045FA0">
        <w:trPr>
          <w:trHeight w:val="269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3C47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52BFEF6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  <w:p w14:paraId="53E0D305" w14:textId="77777777" w:rsidR="00045FA0" w:rsidRPr="00045FA0" w:rsidRDefault="00045FA0" w:rsidP="00045F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Plane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0C54BC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B1B9C0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3E33A1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64F74F7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</w:tr>
      <w:tr w:rsidR="00045FA0" w:rsidRPr="00045FA0" w14:paraId="17C44781" w14:textId="77777777" w:rsidTr="00045FA0">
        <w:trPr>
          <w:trHeight w:val="2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05DBDE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AD0B0C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Natuur</w:t>
            </w:r>
          </w:p>
          <w:p w14:paraId="731AE064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monumenten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1F403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EF100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44720DA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Ecological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Biological</w:t>
            </w:r>
          </w:p>
        </w:tc>
      </w:tr>
      <w:tr w:rsidR="00045FA0" w:rsidRPr="00045FA0" w14:paraId="6F083D2C" w14:textId="77777777" w:rsidTr="00045FA0">
        <w:trPr>
          <w:trHeight w:val="221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FF7E073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36A8BA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IK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97C1A0C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Investments should be made in the natural values of the are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90027C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Create diverse environment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 xml:space="preserve">- Better habitat for species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Development of nature and conserv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603134C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Ecological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Biological</w:t>
            </w:r>
          </w:p>
        </w:tc>
      </w:tr>
      <w:tr w:rsidR="00045FA0" w:rsidRPr="00045FA0" w14:paraId="2CC4B498" w14:textId="77777777" w:rsidTr="00045FA0">
        <w:trPr>
          <w:trHeight w:val="579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1FB6D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DB6720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NMF Limbur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B417684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Kreupelbusch as exclusion zone for wind and solar parks in the 'zonnevisie' due to Gold-Green nature label within NN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96CAF73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Preserve valuable nature and protect plant/animal species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Energy development not at the expense of the landscape, else compens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9938E3D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Ecological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Biological</w:t>
            </w:r>
          </w:p>
        </w:tc>
      </w:tr>
      <w:tr w:rsidR="00045FA0" w:rsidRPr="00045FA0" w14:paraId="4A9AEF23" w14:textId="77777777" w:rsidTr="00045FA0">
        <w:trPr>
          <w:trHeight w:val="579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150FD91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B1C6F0D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Resident of Abdissenbosch: Burg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CDD3B96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Kreupelbusch is Gold-Green nature zone (NNN) and part of Heìdenatuurpark so energy development should be exclud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E43B8B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Prevent degradation of nature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Maintain ecological link between the two internationally protected Natura 2000 areas Brunssummerheide and Tevenerheid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71137EA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Ecological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Biological</w:t>
            </w:r>
          </w:p>
        </w:tc>
      </w:tr>
      <w:tr w:rsidR="00045FA0" w:rsidRPr="00045FA0" w14:paraId="437DDD97" w14:textId="77777777" w:rsidTr="00045FA0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4D4F77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92683B1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Initiator and landowner Bodemzor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59719FC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Solar park at Kreupelbusch, on condition of ground protection and profitable business case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0CC959E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 xml:space="preserve">Repurpose closed landfill sites to a socially responsible function with the aim to: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prevent negative effects on surroundings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invest in the natural values of the area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support sustainability policies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394834D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 xml:space="preserve">- Biological,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 xml:space="preserve">- Well-being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Economic</w:t>
            </w:r>
          </w:p>
        </w:tc>
      </w:tr>
      <w:tr w:rsidR="00045FA0" w:rsidRPr="001E1664" w14:paraId="70AEEC15" w14:textId="77777777" w:rsidTr="00045FA0">
        <w:trPr>
          <w:trHeight w:val="45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shd w:val="clear" w:color="auto" w:fill="EA999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AC1AC" w14:textId="77777777" w:rsidR="00045FA0" w:rsidRPr="00045FA0" w:rsidRDefault="00045FA0" w:rsidP="00045FA0">
            <w:pPr>
              <w:spacing w:after="24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nl-NL" w:eastAsia="nl-NL"/>
              </w:rPr>
              <w:br/>
            </w:r>
            <w:r w:rsidRPr="00045FA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nl-NL" w:eastAsia="nl-NL"/>
              </w:rPr>
              <w:br/>
            </w:r>
          </w:p>
          <w:p w14:paraId="07D4B8D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Profit</w:t>
            </w:r>
          </w:p>
          <w:p w14:paraId="06C37296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0FA89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AC3FA0E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Wind turbines at Kreupelbusch on outskirts next to border</w:t>
            </w: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5CCA5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CA8076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</w:tr>
      <w:tr w:rsidR="00045FA0" w:rsidRPr="00045FA0" w14:paraId="15644E86" w14:textId="77777777" w:rsidTr="00045FA0">
        <w:trPr>
          <w:trHeight w:val="280"/>
        </w:trPr>
        <w:tc>
          <w:tcPr>
            <w:tcW w:w="0" w:type="auto"/>
            <w:vMerge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01A3CAD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3A901C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Developer Unisun Energ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5B521AF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Solar park with 30.000 panels at Kreupelbusch, generating</w:t>
            </w: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 xml:space="preserve">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12,5</w:t>
            </w: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 xml:space="preserve">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megawat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0D9EA03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Build solar park to provide clean and sustainable energy solutions and achieve revenu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2F3287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Economic</w:t>
            </w:r>
          </w:p>
        </w:tc>
      </w:tr>
      <w:tr w:rsidR="00045FA0" w:rsidRPr="00045FA0" w14:paraId="2013F95A" w14:textId="77777777" w:rsidTr="00045FA0">
        <w:trPr>
          <w:trHeight w:val="416"/>
        </w:trPr>
        <w:tc>
          <w:tcPr>
            <w:tcW w:w="0" w:type="auto"/>
            <w:vMerge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vAlign w:val="center"/>
            <w:hideMark/>
          </w:tcPr>
          <w:p w14:paraId="442536B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2B18BC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Developer NPG Energy / Enovos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04C6E6B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3-4 wind turbines at Kreupelbusch on outskirts next to bord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F34D4E4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Build wind park to contribute to sustainable growth of industrial zon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8D7F66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Economic</w:t>
            </w:r>
          </w:p>
        </w:tc>
      </w:tr>
      <w:tr w:rsidR="00045FA0" w:rsidRPr="00045FA0" w14:paraId="2BE4D733" w14:textId="77777777" w:rsidTr="00045FA0">
        <w:trPr>
          <w:trHeight w:val="3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A7D6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951ACD1" w14:textId="77777777" w:rsidR="00045FA0" w:rsidRPr="00045FA0" w:rsidRDefault="00045FA0" w:rsidP="00045FA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b/>
                <w:bCs/>
                <w:color w:val="000000"/>
                <w:sz w:val="16"/>
                <w:szCs w:val="16"/>
                <w:lang w:val="nl-NL" w:eastAsia="nl-NL"/>
              </w:rPr>
              <w:t>Peop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D5F8D78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Residents of Abdissenbos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5C2E945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No wind turbines because of horizon pollution, impact shadow and noise pollu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17BCA24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Keep empty horizons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Preserve attractive scenery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Prevent health hazards and disturba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506AB42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Aesthetic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Well-being</w:t>
            </w:r>
          </w:p>
        </w:tc>
      </w:tr>
      <w:tr w:rsidR="00045FA0" w:rsidRPr="00045FA0" w14:paraId="1E171D13" w14:textId="77777777" w:rsidTr="00045FA0">
        <w:trPr>
          <w:trHeight w:val="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20794D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9DA342C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Advisory group Abdissenbos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3105479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Solar park on condition of nature conservation and enhancement of are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48593A7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Preserve and upgrade existing natural values and biotopes of the area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 xml:space="preserve">- Keep the area accessible to everyone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Educate walkers and children about flora/ faun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37E4484" w14:textId="77777777" w:rsidR="00045FA0" w:rsidRPr="00045FA0" w:rsidRDefault="00045FA0" w:rsidP="00045FA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nl-NL" w:eastAsia="nl-NL"/>
              </w:rPr>
            </w:pP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t>- Biological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 xml:space="preserve">- Ecological 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Recreation</w:t>
            </w:r>
            <w:r w:rsidRPr="00045FA0">
              <w:rPr>
                <w:rFonts w:eastAsia="Times New Roman" w:cs="Calibri"/>
                <w:color w:val="000000"/>
                <w:sz w:val="16"/>
                <w:szCs w:val="16"/>
                <w:lang w:val="nl-NL" w:eastAsia="nl-NL"/>
              </w:rPr>
              <w:br/>
              <w:t>- Learning</w:t>
            </w:r>
          </w:p>
        </w:tc>
      </w:tr>
    </w:tbl>
    <w:p w14:paraId="2D314292" w14:textId="7E8C1478" w:rsidR="00DB316E" w:rsidRDefault="001E1664" w:rsidP="00DB316E">
      <w:pPr>
        <w:rPr>
          <w:noProof/>
          <w:lang w:val="en-GB"/>
        </w:rPr>
      </w:pPr>
      <w:r>
        <w:rPr>
          <w:b/>
          <w:bCs/>
          <w:iCs/>
          <w:sz w:val="20"/>
          <w:szCs w:val="18"/>
          <w:lang w:val="en-US"/>
        </w:rPr>
        <w:lastRenderedPageBreak/>
        <w:t>Supplementary File</w:t>
      </w:r>
      <w:r w:rsidRPr="00D517D2">
        <w:rPr>
          <w:b/>
          <w:bCs/>
          <w:iCs/>
          <w:sz w:val="20"/>
          <w:szCs w:val="18"/>
          <w:lang w:val="en-US"/>
        </w:rPr>
        <w:t xml:space="preserve"> </w:t>
      </w:r>
      <w:r>
        <w:rPr>
          <w:b/>
          <w:bCs/>
          <w:iCs/>
          <w:sz w:val="20"/>
          <w:szCs w:val="18"/>
          <w:lang w:val="en-US"/>
        </w:rPr>
        <w:t>2</w:t>
      </w:r>
      <w:r>
        <w:rPr>
          <w:b/>
          <w:bCs/>
          <w:iCs/>
          <w:sz w:val="20"/>
          <w:szCs w:val="18"/>
          <w:lang w:val="en-US"/>
        </w:rPr>
        <w:t>.</w:t>
      </w:r>
      <w:r w:rsidRPr="00D517D2">
        <w:rPr>
          <w:iCs/>
          <w:sz w:val="20"/>
          <w:szCs w:val="18"/>
          <w:lang w:val="en-US"/>
        </w:rPr>
        <w:t xml:space="preserve"> </w:t>
      </w:r>
      <w:r w:rsidR="00DB316E" w:rsidRPr="00D517D2">
        <w:rPr>
          <w:iCs/>
          <w:sz w:val="20"/>
          <w:szCs w:val="18"/>
          <w:lang w:val="en-US"/>
        </w:rPr>
        <w:t>Overview</w:t>
      </w:r>
      <w:r w:rsidR="00DB316E">
        <w:rPr>
          <w:iCs/>
          <w:sz w:val="20"/>
          <w:szCs w:val="18"/>
          <w:lang w:val="en-US"/>
        </w:rPr>
        <w:t xml:space="preserve"> of</w:t>
      </w:r>
      <w:r w:rsidR="00DB316E" w:rsidRPr="00D517D2">
        <w:rPr>
          <w:iCs/>
          <w:sz w:val="20"/>
          <w:szCs w:val="18"/>
          <w:lang w:val="en-US"/>
        </w:rPr>
        <w:t xml:space="preserve"> actor claims, objectives and values </w:t>
      </w:r>
      <w:proofErr w:type="spellStart"/>
      <w:r w:rsidR="00DB316E" w:rsidRPr="00D517D2">
        <w:rPr>
          <w:iCs/>
          <w:sz w:val="20"/>
          <w:szCs w:val="18"/>
          <w:lang w:val="en-US"/>
        </w:rPr>
        <w:t>Akerweg</w:t>
      </w:r>
      <w:proofErr w:type="spellEnd"/>
      <w:r w:rsidR="00DB316E">
        <w:rPr>
          <w:noProof/>
          <w:lang w:val="en-GB"/>
        </w:rPr>
        <w:t xml:space="preserve"> </w:t>
      </w:r>
    </w:p>
    <w:p w14:paraId="55D3A42B" w14:textId="77777777" w:rsidR="00DB316E" w:rsidRDefault="00DB316E" w:rsidP="00DB316E">
      <w:pPr>
        <w:rPr>
          <w:noProof/>
          <w:lang w:val="en-GB"/>
        </w:rPr>
      </w:pPr>
    </w:p>
    <w:tbl>
      <w:tblPr>
        <w:tblW w:w="921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6"/>
        <w:gridCol w:w="1602"/>
        <w:gridCol w:w="2689"/>
        <w:gridCol w:w="3196"/>
        <w:gridCol w:w="1141"/>
      </w:tblGrid>
      <w:tr w:rsidR="00DB316E" w:rsidRPr="008419F2" w14:paraId="1E481FC7" w14:textId="77777777" w:rsidTr="001C44F4">
        <w:trPr>
          <w:trHeight w:val="480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34DEA4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F2070EA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Acto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A98AEC8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Clai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E75E61B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Objectives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A62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C095D2B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Landscape Values</w:t>
            </w:r>
          </w:p>
        </w:tc>
      </w:tr>
      <w:tr w:rsidR="00DB316E" w:rsidRPr="008419F2" w14:paraId="624EA8FB" w14:textId="77777777" w:rsidTr="001C44F4">
        <w:trPr>
          <w:trHeight w:val="90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FA8DC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FF7D103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Politic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11A3102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Province Limbur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4D72087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Solar parks outside exclusion areas POL14 and concept Zoning Vision and in preferred areas POL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C0785D4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Develop solar panels to achieve region's RES targets and ambition for reaching the national Climate Agreement (on condition of protecting Natura 2000 and NNN)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7A5E4FD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Climate</w:t>
            </w:r>
          </w:p>
        </w:tc>
      </w:tr>
      <w:tr w:rsidR="00DB316E" w:rsidRPr="008419F2" w14:paraId="0F7CCDBA" w14:textId="77777777" w:rsidTr="001C44F4">
        <w:trPr>
          <w:trHeight w:val="593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EB594A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715957B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college of Municipal Landgraaf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214411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Solar parks in Landgraaf, on condition of the RAK, social support, benefits for residents and protection of na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E10D13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Solar panels to achieve region's ambition of being energy neutral by 2040 (PALET) and reach the national Climate Agreement (via RES)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635F82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Climate</w:t>
            </w:r>
          </w:p>
        </w:tc>
      </w:tr>
      <w:tr w:rsidR="00DB316E" w:rsidRPr="008419F2" w14:paraId="59781E64" w14:textId="77777777" w:rsidTr="001C44F4">
        <w:trPr>
          <w:trHeight w:val="84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ED13D7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F1EEC95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Parties GBBL, CDA and LW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066E2ED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No solar park at Akerweg without social support and scarce and precious outdoor areas should be treated with ca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61C6CED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Protect the green areas valued by citizens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Foster tourist attractiveness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event the use of agriculture or nature locations for large-scale energy production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B8B76DF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Aesthetic</w:t>
            </w:r>
          </w:p>
          <w:p w14:paraId="205C1A63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Economic</w:t>
            </w:r>
          </w:p>
          <w:p w14:paraId="086D057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 xml:space="preserve">- Recreation 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Subsistence</w:t>
            </w:r>
          </w:p>
        </w:tc>
      </w:tr>
      <w:tr w:rsidR="00DB316E" w:rsidRPr="001E1664" w14:paraId="4EC5D0C7" w14:textId="77777777" w:rsidTr="001C44F4">
        <w:trPr>
          <w:trHeight w:val="99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032D2F1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8D367FA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Parties SP, VVD, OPL, Progressieve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148C88D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No solar parks on any precious agricultural or nature areas in Landgraaf, voted in council meeti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0427DD3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Protect nature and agriculture areas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event negative effects of energy development on citizens and flora/fauna.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Only solar panels on rooftops possible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1E1CEC3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Biological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Subsistence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Aesthetic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Well-being</w:t>
            </w:r>
          </w:p>
        </w:tc>
      </w:tr>
      <w:tr w:rsidR="00DB316E" w:rsidRPr="008419F2" w14:paraId="48A0F63F" w14:textId="77777777" w:rsidTr="001C44F4">
        <w:trPr>
          <w:trHeight w:val="428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E73625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214D75F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Party GroenLink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4973E9D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Avoid solar parks on agricultural or nature are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949E47A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Protect scarce green areas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eferably place solar panels on rooftops or areas with non-primary functions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2CEF53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 xml:space="preserve">- Aesthetic 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Biological</w:t>
            </w:r>
          </w:p>
        </w:tc>
      </w:tr>
      <w:tr w:rsidR="00DB316E" w:rsidRPr="008419F2" w14:paraId="38953DC5" w14:textId="77777777" w:rsidTr="001C44F4">
        <w:trPr>
          <w:trHeight w:val="615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3C47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213B77C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Plan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972FFC4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NMF Limbur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BCAD56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Take values of the existing landscape into account if installing solar park in Akerweg, as it is in the search area of the NMF 'zonnevisie'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F688F2D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Assure well embeddedness of the solar park in the landscape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event negative impacts on landscape &amp; nature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Facilitate participation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949A03F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 xml:space="preserve">- Biological 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Ecological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Aesthetic</w:t>
            </w:r>
          </w:p>
        </w:tc>
      </w:tr>
      <w:tr w:rsidR="00DB316E" w:rsidRPr="008419F2" w14:paraId="54640ACD" w14:textId="77777777" w:rsidTr="001C44F4">
        <w:trPr>
          <w:trHeight w:val="612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6F80D6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0AE7C83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IVN Limbur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0EBA793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No solar park as it will be at the expense of flora and fauna and especially be negative for the deer residing the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B888128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Avoid sacrificing nature for building a solar park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otect habitat for the deer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ECF8B57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Biological</w:t>
            </w:r>
          </w:p>
          <w:p w14:paraId="4B2137B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Ecological</w:t>
            </w:r>
          </w:p>
        </w:tc>
      </w:tr>
      <w:tr w:rsidR="00DB316E" w:rsidRPr="008419F2" w14:paraId="4ADFCF5B" w14:textId="77777777" w:rsidTr="001C44F4">
        <w:trPr>
          <w:trHeight w:val="45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FF3CB5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6C8A441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Local farmers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5A52037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No energy development in precious farmlan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75AD7E0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Protect scarce farmland and habitat of deer</w:t>
            </w:r>
          </w:p>
        </w:tc>
        <w:tc>
          <w:tcPr>
            <w:tcW w:w="114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3186D57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Economic </w:t>
            </w:r>
          </w:p>
          <w:p w14:paraId="2B276897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Subsistence</w:t>
            </w:r>
          </w:p>
          <w:p w14:paraId="21E4355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Biological</w:t>
            </w:r>
          </w:p>
        </w:tc>
      </w:tr>
      <w:tr w:rsidR="00DB316E" w:rsidRPr="008419F2" w14:paraId="24291E5C" w14:textId="77777777" w:rsidTr="001C44F4">
        <w:trPr>
          <w:trHeight w:val="45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A999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722B419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  <w:p w14:paraId="5963D4FC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Profi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EEA056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89E673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5A9022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114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5857B2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</w:tr>
      <w:tr w:rsidR="00DB316E" w:rsidRPr="008419F2" w14:paraId="21AD975C" w14:textId="77777777" w:rsidTr="001C44F4">
        <w:trPr>
          <w:trHeight w:val="525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7E68F7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048DB8C1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Initiator/ developer Kronos Sola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4BF5829A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Solar park at Akerweg with approx. 27.000 panels, generating 12,3 megawatt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4A03A85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Grow market by buildings new parks in NL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Replace fossil fuels with green energy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31F1BB5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Economic</w:t>
            </w:r>
          </w:p>
        </w:tc>
      </w:tr>
      <w:tr w:rsidR="00DB316E" w:rsidRPr="008419F2" w14:paraId="0EEECB4C" w14:textId="77777777" w:rsidTr="001C44F4">
        <w:trPr>
          <w:trHeight w:val="25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945D38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5C8FB0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German landowner parcel Akerwe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A53BCB3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Solar park at his parcel at the Akerwe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97AE17D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Make an agreement that is beneficial economically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2A2956A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Economic</w:t>
            </w:r>
          </w:p>
        </w:tc>
      </w:tr>
      <w:tr w:rsidR="00DB316E" w:rsidRPr="008419F2" w14:paraId="2DE54137" w14:textId="77777777" w:rsidTr="001C44F4">
        <w:trPr>
          <w:trHeight w:val="7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A7D6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9F9C8AB" w14:textId="77777777" w:rsidR="00DB316E" w:rsidRPr="008419F2" w:rsidRDefault="00DB316E" w:rsidP="001C44F4">
            <w:pPr>
              <w:jc w:val="center"/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b/>
                <w:bCs/>
                <w:color w:val="000000"/>
                <w:sz w:val="17"/>
                <w:szCs w:val="17"/>
                <w:lang w:val="nl-NL" w:eastAsia="nl-NL"/>
              </w:rPr>
              <w:t>Peop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7E9452CF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Residents living in and enjoying area around Akerwe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B39D7CC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No solar park to keep scarce nature for people and animals to enjoy and precious agriculture land inta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151865AF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Conserve the biological &amp; authentic function of the area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otect the beautiful scenery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otect recreation activities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Protect the welfare of vulnerable animals</w:t>
            </w: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14:paraId="6401A35E" w14:textId="77777777" w:rsidR="00DB316E" w:rsidRPr="008419F2" w:rsidRDefault="00DB316E" w:rsidP="001C44F4">
            <w:pPr>
              <w:rPr>
                <w:rFonts w:ascii="Times New Roman" w:eastAsia="Times New Roman" w:hAnsi="Times New Roman"/>
                <w:lang w:val="nl-NL" w:eastAsia="nl-NL"/>
              </w:rPr>
            </w:pP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t>- Aesthetic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Biological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 xml:space="preserve">- Recreation </w:t>
            </w:r>
            <w:r w:rsidRPr="008419F2">
              <w:rPr>
                <w:rFonts w:eastAsia="Times New Roman" w:cs="Calibri"/>
                <w:color w:val="000000"/>
                <w:sz w:val="17"/>
                <w:szCs w:val="17"/>
                <w:lang w:val="nl-NL" w:eastAsia="nl-NL"/>
              </w:rPr>
              <w:br/>
              <w:t>- Subsistence</w:t>
            </w:r>
          </w:p>
        </w:tc>
      </w:tr>
    </w:tbl>
    <w:p w14:paraId="361B26EC" w14:textId="4E2B0218" w:rsidR="00DB316E" w:rsidRDefault="001E1664" w:rsidP="00DB316E">
      <w:pPr>
        <w:spacing w:after="0" w:line="240" w:lineRule="auto"/>
        <w:jc w:val="both"/>
        <w:rPr>
          <w:sz w:val="20"/>
          <w:szCs w:val="20"/>
          <w:lang w:val="en-GB"/>
        </w:rPr>
      </w:pPr>
      <w:r>
        <w:rPr>
          <w:b/>
          <w:bCs/>
          <w:iCs/>
          <w:sz w:val="20"/>
          <w:szCs w:val="18"/>
          <w:lang w:val="en-US"/>
        </w:rPr>
        <w:lastRenderedPageBreak/>
        <w:t>Supplementary File</w:t>
      </w:r>
      <w:r w:rsidRPr="00D517D2">
        <w:rPr>
          <w:b/>
          <w:bCs/>
          <w:iCs/>
          <w:sz w:val="20"/>
          <w:szCs w:val="18"/>
          <w:lang w:val="en-US"/>
        </w:rPr>
        <w:t xml:space="preserve"> </w:t>
      </w:r>
      <w:r>
        <w:rPr>
          <w:b/>
          <w:bCs/>
          <w:iCs/>
          <w:sz w:val="20"/>
          <w:szCs w:val="18"/>
          <w:lang w:val="en-US"/>
        </w:rPr>
        <w:t>3</w:t>
      </w:r>
      <w:r w:rsidRPr="00D517D2">
        <w:rPr>
          <w:iCs/>
          <w:sz w:val="20"/>
          <w:szCs w:val="18"/>
          <w:lang w:val="en-US"/>
        </w:rPr>
        <w:t xml:space="preserve"> </w:t>
      </w:r>
      <w:r w:rsidR="00DB316E" w:rsidRPr="00D517D2">
        <w:rPr>
          <w:sz w:val="20"/>
          <w:szCs w:val="20"/>
          <w:lang w:val="en-GB"/>
        </w:rPr>
        <w:t>illustrates the results of the evaluation, using a Likert-scale with 3-scales: 1 = not present; 2 = insufficiently/ partially present; 3 = present. In the following, we compare the observations made.</w:t>
      </w:r>
    </w:p>
    <w:p w14:paraId="4AB0ED85" w14:textId="77777777" w:rsidR="00DB316E" w:rsidRDefault="00DB316E" w:rsidP="00DB316E">
      <w:pPr>
        <w:suppressLineNumbers/>
        <w:spacing w:after="0" w:line="240" w:lineRule="auto"/>
        <w:jc w:val="both"/>
        <w:rPr>
          <w:sz w:val="20"/>
          <w:szCs w:val="20"/>
          <w:lang w:val="en-GB"/>
        </w:rPr>
      </w:pPr>
    </w:p>
    <w:p w14:paraId="0094F398" w14:textId="77777777" w:rsidR="00DB316E" w:rsidRDefault="00DB316E" w:rsidP="00DB316E">
      <w:r w:rsidRPr="00593853">
        <w:rPr>
          <w:noProof/>
          <w:color w:val="434343"/>
          <w:sz w:val="24"/>
          <w:szCs w:val="24"/>
          <w:lang w:val="en-GB"/>
        </w:rPr>
        <w:drawing>
          <wp:inline distT="114300" distB="114300" distL="114300" distR="114300" wp14:anchorId="6D51AD63" wp14:editId="71759E62">
            <wp:extent cx="5530638" cy="4426527"/>
            <wp:effectExtent l="0" t="0" r="0" b="0"/>
            <wp:docPr id="17" name="image9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9.png" descr="Table&#10;&#10;Description automatically generated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42197" cy="44357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039C51" w14:textId="77777777" w:rsidR="00DB316E" w:rsidRPr="003D646C" w:rsidRDefault="00DB316E" w:rsidP="00DB316E">
      <w:pPr>
        <w:rPr>
          <w:lang w:val="en-US"/>
        </w:rPr>
      </w:pPr>
    </w:p>
    <w:p w14:paraId="58DE8A5D" w14:textId="1BAED515" w:rsidR="00045FA0" w:rsidRDefault="00045FA0"/>
    <w:p w14:paraId="59C3B928" w14:textId="77777777" w:rsidR="00DB316E" w:rsidRPr="00DB316E" w:rsidRDefault="00DB316E" w:rsidP="00DB316E"/>
    <w:p w14:paraId="3E812478" w14:textId="77777777" w:rsidR="00DB316E" w:rsidRPr="00DB316E" w:rsidRDefault="00DB316E" w:rsidP="00DB316E"/>
    <w:p w14:paraId="4E5E4AB7" w14:textId="77777777" w:rsidR="00DB316E" w:rsidRPr="00DB316E" w:rsidRDefault="00DB316E" w:rsidP="00DB316E"/>
    <w:p w14:paraId="4C1976DC" w14:textId="77777777" w:rsidR="00DB316E" w:rsidRPr="00DB316E" w:rsidRDefault="00DB316E" w:rsidP="00DB316E"/>
    <w:p w14:paraId="5E8616C9" w14:textId="77777777" w:rsidR="00DB316E" w:rsidRPr="00DB316E" w:rsidRDefault="00DB316E" w:rsidP="00DB316E"/>
    <w:p w14:paraId="7C6F4CF3" w14:textId="77777777" w:rsidR="00DB316E" w:rsidRPr="00DB316E" w:rsidRDefault="00DB316E" w:rsidP="00DB316E"/>
    <w:p w14:paraId="637E77BD" w14:textId="77777777" w:rsidR="00DB316E" w:rsidRPr="00DB316E" w:rsidRDefault="00DB316E" w:rsidP="00DB316E"/>
    <w:p w14:paraId="5FF64F4B" w14:textId="77777777" w:rsidR="00DB316E" w:rsidRPr="00DB316E" w:rsidRDefault="00DB316E" w:rsidP="00DB316E"/>
    <w:p w14:paraId="29644EFC" w14:textId="77777777" w:rsidR="00DB316E" w:rsidRPr="00DB316E" w:rsidRDefault="00DB316E" w:rsidP="00DB316E"/>
    <w:p w14:paraId="3A24C830" w14:textId="77777777" w:rsidR="00DB316E" w:rsidRPr="00DB316E" w:rsidRDefault="00DB316E" w:rsidP="00DB316E"/>
    <w:p w14:paraId="7056EA4D" w14:textId="77777777" w:rsidR="00DB316E" w:rsidRDefault="00DB316E" w:rsidP="00DB316E"/>
    <w:p w14:paraId="097FAE72" w14:textId="77777777" w:rsidR="00DB316E" w:rsidRDefault="00DB316E" w:rsidP="00DB316E"/>
    <w:p w14:paraId="73C9FD59" w14:textId="786905FC" w:rsidR="00DB316E" w:rsidRDefault="001E1664" w:rsidP="00DB316E">
      <w:pPr>
        <w:spacing w:after="0" w:line="240" w:lineRule="auto"/>
        <w:jc w:val="both"/>
        <w:rPr>
          <w:sz w:val="20"/>
          <w:szCs w:val="20"/>
          <w:lang w:val="en-GB"/>
        </w:rPr>
      </w:pPr>
      <w:r>
        <w:rPr>
          <w:b/>
          <w:bCs/>
          <w:iCs/>
          <w:sz w:val="20"/>
          <w:szCs w:val="18"/>
          <w:lang w:val="en-US"/>
        </w:rPr>
        <w:lastRenderedPageBreak/>
        <w:t>Supplementary File</w:t>
      </w:r>
      <w:r w:rsidRPr="00D517D2">
        <w:rPr>
          <w:b/>
          <w:bCs/>
          <w:iCs/>
          <w:sz w:val="20"/>
          <w:szCs w:val="18"/>
          <w:lang w:val="en-US"/>
        </w:rPr>
        <w:t xml:space="preserve"> </w:t>
      </w:r>
      <w:r>
        <w:rPr>
          <w:b/>
          <w:bCs/>
          <w:iCs/>
          <w:sz w:val="20"/>
          <w:szCs w:val="18"/>
          <w:lang w:val="en-US"/>
        </w:rPr>
        <w:t>4</w:t>
      </w:r>
      <w:r w:rsidRPr="00D517D2">
        <w:rPr>
          <w:iCs/>
          <w:sz w:val="20"/>
          <w:szCs w:val="18"/>
          <w:lang w:val="en-US"/>
        </w:rPr>
        <w:t xml:space="preserve"> </w:t>
      </w:r>
      <w:r w:rsidR="00DB316E" w:rsidRPr="00D517D2">
        <w:rPr>
          <w:sz w:val="20"/>
          <w:szCs w:val="20"/>
          <w:lang w:val="en-GB"/>
        </w:rPr>
        <w:t xml:space="preserve">illustrates the </w:t>
      </w:r>
      <w:r w:rsidR="00DB316E">
        <w:rPr>
          <w:sz w:val="20"/>
          <w:szCs w:val="20"/>
          <w:lang w:val="en-GB"/>
        </w:rPr>
        <w:t>list of actors interviewed</w:t>
      </w:r>
      <w:r w:rsidR="00290DB5">
        <w:rPr>
          <w:sz w:val="20"/>
          <w:szCs w:val="20"/>
          <w:lang w:val="en-GB"/>
        </w:rPr>
        <w:t>.</w:t>
      </w:r>
    </w:p>
    <w:p w14:paraId="270933D9" w14:textId="77777777" w:rsidR="00DB316E" w:rsidRDefault="00DB316E" w:rsidP="00DB316E">
      <w:pPr>
        <w:spacing w:after="0" w:line="240" w:lineRule="auto"/>
        <w:jc w:val="both"/>
        <w:rPr>
          <w:sz w:val="20"/>
          <w:szCs w:val="20"/>
          <w:lang w:val="en-GB"/>
        </w:rPr>
      </w:pPr>
    </w:p>
    <w:tbl>
      <w:tblPr>
        <w:tblW w:w="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8"/>
        <w:gridCol w:w="308"/>
        <w:gridCol w:w="4320"/>
        <w:gridCol w:w="1284"/>
        <w:gridCol w:w="2227"/>
        <w:gridCol w:w="6"/>
      </w:tblGrid>
      <w:tr w:rsidR="00DB316E" w:rsidRPr="002544D2" w14:paraId="2C0274CD" w14:textId="77777777" w:rsidTr="001C44F4">
        <w:trPr>
          <w:gridAfter w:val="1"/>
          <w:trHeight w:val="315"/>
          <w:tblCellSpacing w:w="0" w:type="dxa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16D0B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E6BA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50ED5E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color w:val="FFFFFF"/>
                <w:sz w:val="20"/>
                <w:szCs w:val="20"/>
                <w:lang w:val="nl-NL" w:eastAsia="nl-NL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E6BA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AF0B8A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color w:val="FFFFFF"/>
                <w:sz w:val="20"/>
                <w:szCs w:val="20"/>
                <w:lang w:val="nl-NL" w:eastAsia="nl-NL"/>
              </w:rPr>
              <w:t>Date interview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E6BA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5A5F2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FFFFFF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color w:val="FFFFFF"/>
                <w:sz w:val="20"/>
                <w:szCs w:val="20"/>
                <w:lang w:val="nl-NL" w:eastAsia="nl-NL"/>
              </w:rPr>
              <w:t>Case</w:t>
            </w:r>
          </w:p>
        </w:tc>
      </w:tr>
      <w:tr w:rsidR="00DB316E" w:rsidRPr="002544D2" w14:paraId="164CB8DF" w14:textId="77777777" w:rsidTr="001C44F4">
        <w:trPr>
          <w:gridAfter w:val="1"/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A999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47B76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rofit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550ACB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8BF61E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 xml:space="preserve">NPG Energy, former project developer 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6DDE1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9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ED5E6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dbissenbosch</w:t>
            </w:r>
          </w:p>
        </w:tc>
      </w:tr>
      <w:tr w:rsidR="00DB316E" w:rsidRPr="002544D2" w14:paraId="70FB9CDC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5CEFE6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6BF677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DAF7A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5B2232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3BCD46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133EF2F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61E76B95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FA8D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D876C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olitics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0142D5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6D9DF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Municipality of Landgraaf, Sustainability Coordinator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51526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0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D4606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dbissenbosch &amp; Akerweg</w:t>
            </w:r>
          </w:p>
        </w:tc>
        <w:tc>
          <w:tcPr>
            <w:tcW w:w="0" w:type="auto"/>
            <w:vAlign w:val="center"/>
            <w:hideMark/>
          </w:tcPr>
          <w:p w14:paraId="44829DA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393D1594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617116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02F023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1C33B2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C0B869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6F4FF0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665A8214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7F9F0CD1" w14:textId="77777777" w:rsidTr="001C44F4">
        <w:trPr>
          <w:trHeight w:val="31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71A036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1C227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3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6309F9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Municipality of Landgraaf, Alderman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8247A9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0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3ECB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dbissenbosch &amp; Akerweg</w:t>
            </w:r>
          </w:p>
        </w:tc>
        <w:tc>
          <w:tcPr>
            <w:tcW w:w="0" w:type="auto"/>
            <w:vAlign w:val="center"/>
            <w:hideMark/>
          </w:tcPr>
          <w:p w14:paraId="379C3B63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0399AE94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3BBB58D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308D02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9E54B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D24421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308A893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3E37F408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08D0074F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A7D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CB04C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eople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84570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4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0AD17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Resident of Ubach over Worm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120DE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1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AD458A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kerweg</w:t>
            </w:r>
          </w:p>
        </w:tc>
        <w:tc>
          <w:tcPr>
            <w:tcW w:w="0" w:type="auto"/>
            <w:vAlign w:val="center"/>
            <w:hideMark/>
          </w:tcPr>
          <w:p w14:paraId="7B51B66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0CB097BA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B50C7C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ACC00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4F6AE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C475F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1EE1CA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06CD4A85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4DCD772D" w14:textId="77777777" w:rsidTr="001C44F4">
        <w:trPr>
          <w:trHeight w:val="31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B9720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57ED2C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5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32BC94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 xml:space="preserve">Resident of Abdissenbosch 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793C8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1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13DAD1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bdissenbosch</w:t>
            </w:r>
          </w:p>
        </w:tc>
        <w:tc>
          <w:tcPr>
            <w:tcW w:w="0" w:type="auto"/>
            <w:vAlign w:val="center"/>
            <w:hideMark/>
          </w:tcPr>
          <w:p w14:paraId="65BE3A3F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4303A085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61CF97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65B05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29F2CE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54D1CE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01A72C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3C772CE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0793133B" w14:textId="77777777" w:rsidTr="001C44F4">
        <w:trPr>
          <w:trHeight w:val="31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31E408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05FF50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6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209C5E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Resident of Ubach over Worm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1BA92D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1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35F3D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kerweg</w:t>
            </w:r>
          </w:p>
        </w:tc>
        <w:tc>
          <w:tcPr>
            <w:tcW w:w="0" w:type="auto"/>
            <w:vAlign w:val="center"/>
            <w:hideMark/>
          </w:tcPr>
          <w:p w14:paraId="41D79C46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7DFF15FB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55843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BD29C2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F7EF2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9DEE9F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D852F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72F361E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0557CA2D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3C47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FB3A31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lanet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F434F4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7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A05599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IKL, landscape designer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00AA1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2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894610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bdissenbosch</w:t>
            </w:r>
          </w:p>
        </w:tc>
        <w:tc>
          <w:tcPr>
            <w:tcW w:w="0" w:type="auto"/>
            <w:vAlign w:val="center"/>
            <w:hideMark/>
          </w:tcPr>
          <w:p w14:paraId="7B519F43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2F7A0994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3F3C52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DEB0AD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2C91F9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BE8CEFB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93EA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03C4C9B0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13FDFCB3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A999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CE45C8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rofit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5813C0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8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FA7D99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Kronos Solar, manager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B1300D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2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8D118D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kerweg</w:t>
            </w:r>
          </w:p>
        </w:tc>
        <w:tc>
          <w:tcPr>
            <w:tcW w:w="0" w:type="auto"/>
            <w:vAlign w:val="center"/>
            <w:hideMark/>
          </w:tcPr>
          <w:p w14:paraId="7AE73C37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357AAE42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1D4161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60AA5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7732BE9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6869D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B1B2B9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04225DF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4DD5C41C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FA8D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7BED4C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olitics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4B55DA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9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294C7B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Province Limburg, projectmanager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68050C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6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96424D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bdissenbosch</w:t>
            </w:r>
          </w:p>
        </w:tc>
        <w:tc>
          <w:tcPr>
            <w:tcW w:w="0" w:type="auto"/>
            <w:vAlign w:val="center"/>
            <w:hideMark/>
          </w:tcPr>
          <w:p w14:paraId="6B7A4C80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11BB88F7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D1388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7211B2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01DA92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EF7F6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AF6A540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332E493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680E8BA9" w14:textId="77777777" w:rsidTr="001C44F4">
        <w:trPr>
          <w:trHeight w:val="315"/>
          <w:tblCellSpacing w:w="0" w:type="dxa"/>
        </w:trPr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3C47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82383B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lanet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B41ABB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0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7255F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Bodemzorg Limburg, projectmanager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58E35B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7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17195E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bdissenbosch</w:t>
            </w:r>
          </w:p>
        </w:tc>
        <w:tc>
          <w:tcPr>
            <w:tcW w:w="0" w:type="auto"/>
            <w:vAlign w:val="center"/>
            <w:hideMark/>
          </w:tcPr>
          <w:p w14:paraId="3F34CFA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63BB1343" w14:textId="77777777" w:rsidTr="001C44F4">
        <w:trPr>
          <w:trHeight w:val="38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A999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10BE5F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rofit</w:t>
            </w: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63EC2C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682D8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A749D8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C8A72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25C077A7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1EA2DFF0" w14:textId="77777777" w:rsidTr="001C44F4">
        <w:trPr>
          <w:trHeight w:val="31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DEEA20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C89FF8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ADDED6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Unisun Energy, CEO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4A8764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8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8E464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kerweg</w:t>
            </w:r>
          </w:p>
        </w:tc>
        <w:tc>
          <w:tcPr>
            <w:tcW w:w="0" w:type="auto"/>
            <w:vAlign w:val="center"/>
            <w:hideMark/>
          </w:tcPr>
          <w:p w14:paraId="4B9E9ABB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1F9A271E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75B228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409CAB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C73AC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273C16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38F6A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165A41C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7D704FC5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3C47D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DB69BC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lanet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744835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2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02FD4A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Natuur en Milieufederatie Limburg, employee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BB9FCE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8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EE63DA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dbissenbosch</w:t>
            </w:r>
          </w:p>
        </w:tc>
        <w:tc>
          <w:tcPr>
            <w:tcW w:w="0" w:type="auto"/>
            <w:vAlign w:val="center"/>
            <w:hideMark/>
          </w:tcPr>
          <w:p w14:paraId="70796DA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5A1DC81E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B12A15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FA848A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F85DD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4354198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225669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5259CD1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7BEB70B5" w14:textId="77777777" w:rsidTr="001C44F4">
        <w:trPr>
          <w:trHeight w:val="31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392FBCB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D26CDD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3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A75D7C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Natuur en Milieufederatie Limburg, employee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A39FC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8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4F4D8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kerweg</w:t>
            </w:r>
          </w:p>
        </w:tc>
        <w:tc>
          <w:tcPr>
            <w:tcW w:w="0" w:type="auto"/>
            <w:vAlign w:val="center"/>
            <w:hideMark/>
          </w:tcPr>
          <w:p w14:paraId="225D9A0C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3FDCAF18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24FD25B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45B79D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CA1D19C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6F323C4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8AFE4BA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0EE69B3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02B02330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4A7D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36151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eople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315DB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4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FA1C86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Chairman advisory group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24E95D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29 July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1986D3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bdissenbosch &amp; Akerweg</w:t>
            </w:r>
          </w:p>
        </w:tc>
        <w:tc>
          <w:tcPr>
            <w:tcW w:w="0" w:type="auto"/>
            <w:vAlign w:val="center"/>
            <w:hideMark/>
          </w:tcPr>
          <w:p w14:paraId="2C563807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5C4D9CA3" w14:textId="77777777" w:rsidTr="001C44F4">
        <w:trPr>
          <w:trHeight w:val="68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429638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789BB83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9EB60E9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F1C010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61CB21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10BA7600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535167F5" w14:textId="77777777" w:rsidTr="001C44F4">
        <w:trPr>
          <w:trHeight w:val="315"/>
          <w:tblCellSpacing w:w="0" w:type="dxa"/>
        </w:trPr>
        <w:tc>
          <w:tcPr>
            <w:tcW w:w="0" w:type="auto"/>
            <w:vMerge w:val="restart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FA8DC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7F13B9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  <w:lang w:val="nl-NL" w:eastAsia="nl-NL"/>
              </w:rPr>
              <w:t>Politics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247960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15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51113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Municipality of Landgraaf, Alderman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0D8347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5 August 2021</w:t>
            </w:r>
          </w:p>
        </w:tc>
        <w:tc>
          <w:tcPr>
            <w:tcW w:w="0" w:type="auto"/>
            <w:vMerge w:val="restart"/>
            <w:tcBorders>
              <w:bottom w:val="single" w:sz="6" w:space="0" w:color="000000"/>
              <w:right w:val="single" w:sz="6" w:space="0" w:color="000000"/>
            </w:tcBorders>
            <w:shd w:val="clear" w:color="auto" w:fill="ECF3F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722C02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  <w:r w:rsidRPr="002544D2"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  <w:t>Abdissenbosch &amp; Akerweg</w:t>
            </w:r>
          </w:p>
        </w:tc>
        <w:tc>
          <w:tcPr>
            <w:tcW w:w="0" w:type="auto"/>
            <w:vAlign w:val="center"/>
            <w:hideMark/>
          </w:tcPr>
          <w:p w14:paraId="250F342D" w14:textId="77777777" w:rsidR="00DB316E" w:rsidRPr="002544D2" w:rsidRDefault="00DB316E" w:rsidP="001C44F4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  <w:lang w:val="nl-NL" w:eastAsia="nl-NL"/>
              </w:rPr>
            </w:pPr>
          </w:p>
        </w:tc>
      </w:tr>
      <w:tr w:rsidR="00DB316E" w:rsidRPr="002544D2" w14:paraId="790AA379" w14:textId="77777777" w:rsidTr="001C44F4">
        <w:trPr>
          <w:trHeight w:val="315"/>
          <w:tblCellSpacing w:w="0" w:type="dxa"/>
        </w:trPr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0DF206" w14:textId="77777777" w:rsidR="00DB316E" w:rsidRPr="002544D2" w:rsidRDefault="00DB316E" w:rsidP="001C44F4">
            <w:pPr>
              <w:spacing w:after="0" w:line="240" w:lineRule="auto"/>
              <w:rPr>
                <w:rFonts w:eastAsia="Times New Roman" w:cs="Calibri"/>
                <w:b/>
                <w:bCs/>
                <w:sz w:val="26"/>
                <w:szCs w:val="26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30AD015" w14:textId="77777777" w:rsidR="00DB316E" w:rsidRPr="002544D2" w:rsidRDefault="00DB316E" w:rsidP="001C44F4">
            <w:pPr>
              <w:spacing w:after="0" w:line="240" w:lineRule="auto"/>
              <w:rPr>
                <w:rFonts w:eastAsia="Times New Roman" w:cs="Calibri"/>
                <w:sz w:val="28"/>
                <w:szCs w:val="28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0DD91DE" w14:textId="77777777" w:rsidR="00DB316E" w:rsidRPr="002544D2" w:rsidRDefault="00DB316E" w:rsidP="001C44F4">
            <w:pPr>
              <w:spacing w:after="0" w:line="240" w:lineRule="auto"/>
              <w:rPr>
                <w:rFonts w:eastAsia="Times New Roman" w:cs="Calibri"/>
                <w:sz w:val="28"/>
                <w:szCs w:val="28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31BC21" w14:textId="77777777" w:rsidR="00DB316E" w:rsidRPr="002544D2" w:rsidRDefault="00DB316E" w:rsidP="001C44F4">
            <w:pPr>
              <w:spacing w:after="0" w:line="240" w:lineRule="auto"/>
              <w:rPr>
                <w:rFonts w:eastAsia="Times New Roman" w:cs="Calibri"/>
                <w:sz w:val="28"/>
                <w:szCs w:val="28"/>
                <w:lang w:val="nl-NL" w:eastAsia="nl-NL"/>
              </w:rPr>
            </w:pPr>
          </w:p>
        </w:tc>
        <w:tc>
          <w:tcPr>
            <w:tcW w:w="0" w:type="auto"/>
            <w:vMerge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0B0699" w14:textId="77777777" w:rsidR="00DB316E" w:rsidRPr="002544D2" w:rsidRDefault="00DB316E" w:rsidP="001C44F4">
            <w:pPr>
              <w:spacing w:after="0" w:line="240" w:lineRule="auto"/>
              <w:rPr>
                <w:rFonts w:eastAsia="Times New Roman" w:cs="Calibri"/>
                <w:sz w:val="28"/>
                <w:szCs w:val="28"/>
                <w:lang w:val="nl-NL" w:eastAsia="nl-NL"/>
              </w:rPr>
            </w:pPr>
          </w:p>
        </w:tc>
        <w:tc>
          <w:tcPr>
            <w:tcW w:w="0" w:type="auto"/>
            <w:vAlign w:val="center"/>
            <w:hideMark/>
          </w:tcPr>
          <w:p w14:paraId="7C08CF6E" w14:textId="77777777" w:rsidR="00DB316E" w:rsidRPr="002544D2" w:rsidRDefault="00DB316E" w:rsidP="001C44F4">
            <w:pPr>
              <w:spacing w:after="0" w:line="240" w:lineRule="auto"/>
              <w:jc w:val="center"/>
              <w:rPr>
                <w:rFonts w:eastAsia="Times New Roman" w:cs="Calibri"/>
                <w:sz w:val="28"/>
                <w:szCs w:val="28"/>
                <w:lang w:val="nl-NL" w:eastAsia="nl-NL"/>
              </w:rPr>
            </w:pPr>
          </w:p>
        </w:tc>
      </w:tr>
    </w:tbl>
    <w:p w14:paraId="6A5AEE86" w14:textId="77777777" w:rsidR="00DB316E" w:rsidRPr="00DB316E" w:rsidRDefault="00DB316E" w:rsidP="00DB316E"/>
    <w:sectPr w:rsidR="00DB316E" w:rsidRPr="00DB316E" w:rsidSect="00D4542B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CkibmlsYGRkYGZko6SsGpxcWZ+XkgBYa1AGOWNFksAAAA"/>
  </w:docVars>
  <w:rsids>
    <w:rsidRoot w:val="00936987"/>
    <w:rsid w:val="00045FA0"/>
    <w:rsid w:val="001E1664"/>
    <w:rsid w:val="00290DB5"/>
    <w:rsid w:val="00311E64"/>
    <w:rsid w:val="00936987"/>
    <w:rsid w:val="00D4542B"/>
    <w:rsid w:val="00DB3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D08594"/>
  <w15:chartTrackingRefBased/>
  <w15:docId w15:val="{A71E1DCE-1FA6-564D-9A49-CB01E1241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987"/>
    <w:pPr>
      <w:spacing w:after="160" w:line="259" w:lineRule="auto"/>
    </w:pPr>
    <w:rPr>
      <w:rFonts w:ascii="Calibri" w:eastAsia="Calibri" w:hAnsi="Calibri" w:cs="Times New Roman"/>
      <w:sz w:val="22"/>
      <w:szCs w:val="22"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5F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2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363</Words>
  <Characters>7363</Characters>
  <Application>Microsoft Office Word</Application>
  <DocSecurity>0</DocSecurity>
  <Lines>61</Lines>
  <Paragraphs>17</Paragraphs>
  <ScaleCrop>false</ScaleCrop>
  <Company/>
  <LinksUpToDate>false</LinksUpToDate>
  <CharactersWithSpaces>8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ll, Christian (ICIS)</dc:creator>
  <cp:keywords/>
  <dc:description/>
  <cp:lastModifiedBy>Editor</cp:lastModifiedBy>
  <cp:revision>5</cp:revision>
  <dcterms:created xsi:type="dcterms:W3CDTF">2023-04-12T11:16:00Z</dcterms:created>
  <dcterms:modified xsi:type="dcterms:W3CDTF">2023-04-17T13:56:00Z</dcterms:modified>
</cp:coreProperties>
</file>